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E99F3" w14:textId="2F037B26" w:rsidR="00F05FC2" w:rsidRDefault="00BE1F87" w:rsidP="00F05FC2">
      <w:pPr>
        <w:jc w:val="center"/>
        <w:outlineLvl w:val="0"/>
      </w:pPr>
      <w:r>
        <w:rPr>
          <w:noProof/>
        </w:rPr>
        <w:drawing>
          <wp:inline distT="0" distB="0" distL="0" distR="0" wp14:anchorId="05A8F97F" wp14:editId="683A7487">
            <wp:extent cx="1266825" cy="1266825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EC9A" w14:textId="762FB3AC" w:rsidR="00F05FC2" w:rsidRPr="00A2422F" w:rsidRDefault="00BB0AC0" w:rsidP="00F05FC2">
      <w:pPr>
        <w:jc w:val="center"/>
        <w:outlineLvl w:val="0"/>
        <w:rPr>
          <w:color w:val="002060"/>
        </w:rPr>
      </w:pPr>
      <w:r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December 13</w:t>
      </w:r>
      <w:r w:rsid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, 2023 </w:t>
      </w:r>
      <w:r w:rsidR="00F05FC2"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Meeting </w:t>
      </w:r>
      <w:r w:rsidR="002A2508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61705DE7" w14:textId="77777777" w:rsidTr="001B6B22">
        <w:tc>
          <w:tcPr>
            <w:tcW w:w="3325" w:type="dxa"/>
            <w:shd w:val="clear" w:color="auto" w:fill="002060"/>
          </w:tcPr>
          <w:p w14:paraId="69C583F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5963B700" w14:textId="452E9C31" w:rsidR="00F05FC2" w:rsidRPr="0062233E" w:rsidRDefault="00BE1F8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2A2508">
              <w:rPr>
                <w:rFonts w:ascii="Times New Roman" w:hAnsi="Times New Roman" w:cs="Times New Roman"/>
              </w:rPr>
              <w:t>endricks County Health Partnership</w:t>
            </w:r>
          </w:p>
        </w:tc>
      </w:tr>
      <w:tr w:rsidR="00F05FC2" w:rsidRPr="0062233E" w14:paraId="0FEDC456" w14:textId="77777777" w:rsidTr="001B6B22">
        <w:tc>
          <w:tcPr>
            <w:tcW w:w="3325" w:type="dxa"/>
            <w:shd w:val="clear" w:color="auto" w:fill="002060"/>
          </w:tcPr>
          <w:p w14:paraId="2ECF5E2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645AF173" w14:textId="6A2D6A1A" w:rsidR="00F05FC2" w:rsidRPr="0062233E" w:rsidRDefault="00233142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ember 13</w:t>
            </w:r>
            <w:r w:rsidR="000936F7">
              <w:rPr>
                <w:rFonts w:ascii="Times New Roman" w:hAnsi="Times New Roman" w:cs="Times New Roman"/>
              </w:rPr>
              <w:t>th</w:t>
            </w:r>
            <w:r w:rsidR="00495CCB">
              <w:rPr>
                <w:rFonts w:ascii="Times New Roman" w:hAnsi="Times New Roman" w:cs="Times New Roman"/>
              </w:rPr>
              <w:t>, 202</w:t>
            </w:r>
            <w:r w:rsidR="00871CE7">
              <w:rPr>
                <w:rFonts w:ascii="Times New Roman" w:hAnsi="Times New Roman" w:cs="Times New Roman"/>
              </w:rPr>
              <w:t>3</w:t>
            </w:r>
            <w:r w:rsidR="00495CCB">
              <w:rPr>
                <w:rFonts w:ascii="Times New Roman" w:hAnsi="Times New Roman" w:cs="Times New Roman"/>
              </w:rPr>
              <w:t xml:space="preserve"> at 8:30 am</w:t>
            </w:r>
          </w:p>
        </w:tc>
      </w:tr>
      <w:tr w:rsidR="00F05FC2" w:rsidRPr="0062233E" w14:paraId="093BD3EF" w14:textId="77777777" w:rsidTr="001B6B22">
        <w:tc>
          <w:tcPr>
            <w:tcW w:w="3325" w:type="dxa"/>
            <w:shd w:val="clear" w:color="auto" w:fill="002060"/>
          </w:tcPr>
          <w:p w14:paraId="2F91DEE0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0A2003BB" w14:textId="39E2F6FD" w:rsidR="00F05FC2" w:rsidRPr="0062233E" w:rsidRDefault="0068782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rtual</w:t>
            </w:r>
            <w:r w:rsidR="00DE2149">
              <w:rPr>
                <w:rFonts w:ascii="Times New Roman" w:hAnsi="Times New Roman" w:cs="Times New Roman"/>
              </w:rPr>
              <w:t xml:space="preserve"> on Google Meet</w:t>
            </w:r>
          </w:p>
        </w:tc>
      </w:tr>
      <w:tr w:rsidR="00F05FC2" w:rsidRPr="0062233E" w14:paraId="0CB80F2F" w14:textId="77777777" w:rsidTr="001B6B22">
        <w:tc>
          <w:tcPr>
            <w:tcW w:w="3325" w:type="dxa"/>
            <w:shd w:val="clear" w:color="auto" w:fill="002060"/>
          </w:tcPr>
          <w:p w14:paraId="573E37BD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08ED252E" w14:textId="749B2C18" w:rsidR="00F05FC2" w:rsidRPr="0062233E" w:rsidRDefault="00233142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ember 13</w:t>
            </w:r>
            <w:r w:rsidR="000936F7">
              <w:rPr>
                <w:rFonts w:ascii="Times New Roman" w:hAnsi="Times New Roman" w:cs="Times New Roman"/>
              </w:rPr>
              <w:t>th</w:t>
            </w:r>
            <w:r w:rsidR="002A2508">
              <w:rPr>
                <w:rFonts w:ascii="Times New Roman" w:hAnsi="Times New Roman" w:cs="Times New Roman"/>
              </w:rPr>
              <w:t>, 2023</w:t>
            </w:r>
          </w:p>
        </w:tc>
      </w:tr>
    </w:tbl>
    <w:p w14:paraId="0C2B3DC4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375BF9C3" w14:textId="77777777" w:rsidTr="00BB0AC0">
        <w:tc>
          <w:tcPr>
            <w:tcW w:w="9355" w:type="dxa"/>
            <w:shd w:val="clear" w:color="auto" w:fill="002060"/>
          </w:tcPr>
          <w:p w14:paraId="71ED4AD0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572F3738" w14:textId="77777777" w:rsidTr="00BB0AC0">
        <w:tc>
          <w:tcPr>
            <w:tcW w:w="9355" w:type="dxa"/>
          </w:tcPr>
          <w:p w14:paraId="162EB589" w14:textId="3F1B6C9F" w:rsidR="00BB0AC0" w:rsidRDefault="00BB0AC0" w:rsidP="00BB0A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endees:35</w:t>
            </w:r>
            <w:r w:rsidR="00233142">
              <w:rPr>
                <w:rFonts w:ascii="Times New Roman" w:hAnsi="Times New Roman" w:cs="Times New Roman"/>
              </w:rPr>
              <w:t xml:space="preserve"> </w:t>
            </w:r>
          </w:p>
          <w:p w14:paraId="110051A2" w14:textId="42677635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Amanda Goings</w:t>
            </w:r>
          </w:p>
          <w:p w14:paraId="54487F01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Annie Briggs</w:t>
            </w:r>
          </w:p>
          <w:p w14:paraId="7C3D2A51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Ashley Moeller</w:t>
            </w:r>
          </w:p>
          <w:p w14:paraId="518D6747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Catherine Anderson</w:t>
            </w:r>
          </w:p>
          <w:p w14:paraId="38BFE064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Cathy Blume</w:t>
            </w:r>
          </w:p>
          <w:p w14:paraId="34102EC0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Chase Cotten</w:t>
            </w:r>
          </w:p>
          <w:p w14:paraId="6BDE4E18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Christa Detzel</w:t>
            </w:r>
          </w:p>
          <w:p w14:paraId="4A66E076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Christi Patterson</w:t>
            </w:r>
          </w:p>
          <w:p w14:paraId="67BDDE84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Courtney Cole</w:t>
            </w:r>
          </w:p>
          <w:p w14:paraId="7A0E4B03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Dawn Pruitt</w:t>
            </w:r>
          </w:p>
          <w:p w14:paraId="1160A2DC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Heather Savage</w:t>
            </w:r>
          </w:p>
          <w:p w14:paraId="435493A2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Janice Esannason</w:t>
            </w:r>
          </w:p>
          <w:p w14:paraId="1EB09328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Jenny Kinnaman</w:t>
            </w:r>
          </w:p>
          <w:p w14:paraId="770A2F2F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Josh Faith</w:t>
            </w:r>
          </w:p>
          <w:p w14:paraId="5CC10D1E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Julie Ensinger</w:t>
            </w:r>
          </w:p>
          <w:p w14:paraId="7521193A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Julie Winship</w:t>
            </w:r>
          </w:p>
          <w:p w14:paraId="11D1C467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Karie Teany</w:t>
            </w:r>
          </w:p>
          <w:p w14:paraId="3768607C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Kris Kritzer</w:t>
            </w:r>
          </w:p>
          <w:p w14:paraId="3A4A504F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Krystle Barber</w:t>
            </w:r>
          </w:p>
          <w:p w14:paraId="4FF7C9AE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Lauren Zitkus</w:t>
            </w:r>
          </w:p>
          <w:p w14:paraId="7000F006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aci Valdez</w:t>
            </w:r>
          </w:p>
          <w:p w14:paraId="6F0511E2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atthew Oliphant</w:t>
            </w:r>
          </w:p>
          <w:p w14:paraId="308C071C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elissa Echerd</w:t>
            </w:r>
          </w:p>
          <w:p w14:paraId="06F98854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ichael Aviah</w:t>
            </w:r>
          </w:p>
          <w:p w14:paraId="2DEFB91C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ichelle Terry</w:t>
            </w:r>
          </w:p>
          <w:p w14:paraId="609D42A8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inkah Becktemba</w:t>
            </w:r>
          </w:p>
          <w:p w14:paraId="0C131EEC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Moriah Veach</w:t>
            </w:r>
          </w:p>
          <w:p w14:paraId="5495E8D3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Nate Hawk</w:t>
            </w:r>
          </w:p>
          <w:p w14:paraId="1611BD1F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Nancy Luckett</w:t>
            </w:r>
          </w:p>
          <w:p w14:paraId="41911944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Ray Kotarski</w:t>
            </w:r>
          </w:p>
          <w:p w14:paraId="768318B8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Rosie Fakes</w:t>
            </w:r>
          </w:p>
          <w:p w14:paraId="1E5854F0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Staci Hovermale</w:t>
            </w:r>
          </w:p>
          <w:p w14:paraId="3DBF4C09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lastRenderedPageBreak/>
              <w:t>Tiyana Milner</w:t>
            </w:r>
          </w:p>
          <w:p w14:paraId="6ED4CEBB" w14:textId="77777777" w:rsidR="00BB0AC0" w:rsidRPr="00BB0AC0" w:rsidRDefault="00BB0AC0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Tonya Geans</w:t>
            </w:r>
          </w:p>
          <w:p w14:paraId="5440DB70" w14:textId="1A22E6FB" w:rsidR="006C1CB9" w:rsidRPr="0062233E" w:rsidRDefault="00BB0AC0" w:rsidP="0028669F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Trisha Whiteley</w:t>
            </w:r>
          </w:p>
        </w:tc>
      </w:tr>
      <w:tr w:rsidR="00F05FC2" w:rsidRPr="0062233E" w14:paraId="09B77AA7" w14:textId="77777777" w:rsidTr="00BB0AC0">
        <w:tc>
          <w:tcPr>
            <w:tcW w:w="9355" w:type="dxa"/>
            <w:shd w:val="clear" w:color="auto" w:fill="002060"/>
          </w:tcPr>
          <w:p w14:paraId="75138A8F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lastRenderedPageBreak/>
              <w:t>Meeting Notes (Old/New Business, Decisions, Agendas)</w:t>
            </w:r>
          </w:p>
        </w:tc>
      </w:tr>
      <w:tr w:rsidR="00F05FC2" w:rsidRPr="0062233E" w14:paraId="708BE3A3" w14:textId="77777777" w:rsidTr="00BB0AC0">
        <w:tc>
          <w:tcPr>
            <w:tcW w:w="9355" w:type="dxa"/>
          </w:tcPr>
          <w:p w14:paraId="5EE8FEF4" w14:textId="3ED19A2C" w:rsid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bookmarkStart w:id="0" w:name="_Hlk516381040"/>
            <w:r w:rsidRPr="00495CCB">
              <w:rPr>
                <w:rFonts w:ascii="Times New Roman" w:hAnsi="Times New Roman" w:cs="Times New Roman"/>
                <w:b/>
                <w:bCs/>
              </w:rPr>
              <w:t>AGENDA</w:t>
            </w:r>
          </w:p>
          <w:p w14:paraId="2B89CFE0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1572A583" w14:textId="740CCF98" w:rsidR="00BE1F87" w:rsidRDefault="00276CDC" w:rsidP="00530CBF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</w:rPr>
            </w:pPr>
            <w:bookmarkStart w:id="1" w:name="_Hlk507928054"/>
            <w:bookmarkEnd w:id="0"/>
            <w:r>
              <w:rPr>
                <w:rFonts w:ascii="Times New Roman" w:hAnsi="Times New Roman" w:cs="Times New Roman"/>
                <w:b/>
                <w:bCs/>
              </w:rPr>
              <w:t xml:space="preserve">Welcome and </w:t>
            </w:r>
            <w:r w:rsidR="00495CCB" w:rsidRPr="00495CCB">
              <w:rPr>
                <w:rFonts w:ascii="Times New Roman" w:hAnsi="Times New Roman" w:cs="Times New Roman"/>
                <w:b/>
                <w:bCs/>
              </w:rPr>
              <w:t>Introduction</w:t>
            </w:r>
            <w:r w:rsidR="00C86DA7">
              <w:rPr>
                <w:rFonts w:ascii="Times New Roman" w:hAnsi="Times New Roman" w:cs="Times New Roman"/>
                <w:b/>
                <w:bCs/>
              </w:rPr>
              <w:t xml:space="preserve"> – Chase </w:t>
            </w:r>
          </w:p>
          <w:p w14:paraId="1F7443E7" w14:textId="77777777" w:rsidR="00BE1F87" w:rsidRPr="00BE1F87" w:rsidRDefault="00BE1F87" w:rsidP="00BE1F8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31B63A0" w14:textId="10FEDCBC" w:rsidR="00795988" w:rsidRDefault="00BE1F87" w:rsidP="00530CBF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ommunity Action Plan – </w:t>
            </w:r>
            <w:r w:rsidR="004530B5">
              <w:rPr>
                <w:rFonts w:ascii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ction </w:t>
            </w:r>
            <w:r w:rsidR="004530B5">
              <w:rPr>
                <w:rFonts w:ascii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tep </w:t>
            </w:r>
            <w:r w:rsidR="004530B5">
              <w:rPr>
                <w:rFonts w:ascii="Times New Roman" w:hAnsi="Times New Roman" w:cs="Times New Roman"/>
                <w:b/>
                <w:bCs/>
              </w:rPr>
              <w:t>Updates – Chase</w:t>
            </w:r>
            <w:r w:rsidR="002A2508">
              <w:rPr>
                <w:rFonts w:ascii="Times New Roman" w:hAnsi="Times New Roman" w:cs="Times New Roman"/>
                <w:b/>
                <w:bCs/>
              </w:rPr>
              <w:t xml:space="preserve"> &amp; Michael</w:t>
            </w:r>
          </w:p>
          <w:p w14:paraId="1686186E" w14:textId="77777777" w:rsidR="00BB0AC0" w:rsidRPr="00BB0AC0" w:rsidRDefault="00BB0AC0" w:rsidP="00BB0AC0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bCs/>
              </w:rPr>
            </w:pPr>
            <w:r w:rsidRPr="00BB0AC0">
              <w:rPr>
                <w:rFonts w:ascii="Times New Roman" w:hAnsi="Times New Roman" w:cs="Times New Roman"/>
                <w:b/>
                <w:bCs/>
              </w:rPr>
              <w:t>Agenda for 2024 meetings shared – posted as part of PPT on HCHP website</w:t>
            </w:r>
          </w:p>
          <w:p w14:paraId="3163F30D" w14:textId="77777777" w:rsidR="00BB0AC0" w:rsidRPr="00BB0AC0" w:rsidRDefault="00BB0AC0" w:rsidP="00BB0AC0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62701150" w14:textId="54B4BF55" w:rsidR="00BB0AC0" w:rsidRPr="00BB0AC0" w:rsidRDefault="00BB0AC0" w:rsidP="00BB0AC0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</w:rPr>
            </w:pPr>
            <w:r w:rsidRPr="00BB0AC0">
              <w:rPr>
                <w:rFonts w:ascii="Times New Roman" w:hAnsi="Times New Roman" w:cs="Times New Roman"/>
                <w:b/>
                <w:bCs/>
              </w:rPr>
              <w:t>Leadership Transitions + Vacancies:</w:t>
            </w:r>
          </w:p>
          <w:p w14:paraId="005510DE" w14:textId="77777777" w:rsidR="00BB0AC0" w:rsidRPr="00BB0AC0" w:rsidRDefault="00BB0AC0" w:rsidP="00BB0AC0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bCs/>
              </w:rPr>
            </w:pPr>
            <w:r w:rsidRPr="00BB0AC0">
              <w:rPr>
                <w:rFonts w:ascii="Times New Roman" w:hAnsi="Times New Roman" w:cs="Times New Roman"/>
                <w:b/>
                <w:bCs/>
              </w:rPr>
              <w:t>Executive Board is going to move forward in early 2024 regarding applicants for an Intern to assume Social Media responsibilities.</w:t>
            </w:r>
          </w:p>
          <w:p w14:paraId="5A74D037" w14:textId="77777777" w:rsidR="00BB0AC0" w:rsidRPr="00BB0AC0" w:rsidRDefault="00BB0AC0" w:rsidP="00BB0AC0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bCs/>
              </w:rPr>
            </w:pPr>
            <w:r w:rsidRPr="00BB0AC0">
              <w:rPr>
                <w:rFonts w:ascii="Times New Roman" w:hAnsi="Times New Roman" w:cs="Times New Roman"/>
                <w:b/>
                <w:bCs/>
              </w:rPr>
              <w:t>LCC Executive Board – aka Substance Use subcommittee has 2 nominees to fill vacancies.  The candidates are submitting resumes for the Executive Board to review.</w:t>
            </w:r>
          </w:p>
          <w:p w14:paraId="4E64B755" w14:textId="77777777" w:rsidR="00BB0AC0" w:rsidRPr="00BB0AC0" w:rsidRDefault="00BB0AC0" w:rsidP="00BB0AC0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bCs/>
              </w:rPr>
            </w:pPr>
            <w:r w:rsidRPr="00BB0AC0">
              <w:rPr>
                <w:rFonts w:ascii="Times New Roman" w:hAnsi="Times New Roman" w:cs="Times New Roman"/>
                <w:b/>
                <w:bCs/>
              </w:rPr>
              <w:t>Suicide Prevention subcommittee is still in need of a new leader.</w:t>
            </w:r>
          </w:p>
          <w:p w14:paraId="08DA0895" w14:textId="77777777" w:rsidR="00BB0AC0" w:rsidRPr="00BB0AC0" w:rsidRDefault="00BB0AC0" w:rsidP="00BB0AC0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b/>
                <w:bCs/>
              </w:rPr>
            </w:pPr>
            <w:proofErr w:type="gramStart"/>
            <w:r w:rsidRPr="00BB0AC0">
              <w:rPr>
                <w:rFonts w:ascii="Times New Roman" w:hAnsi="Times New Roman" w:cs="Times New Roman"/>
                <w:b/>
                <w:bCs/>
              </w:rPr>
              <w:t>Veterans</w:t>
            </w:r>
            <w:proofErr w:type="gramEnd"/>
            <w:r w:rsidRPr="00BB0AC0">
              <w:rPr>
                <w:rFonts w:ascii="Times New Roman" w:hAnsi="Times New Roman" w:cs="Times New Roman"/>
                <w:b/>
                <w:bCs/>
              </w:rPr>
              <w:t xml:space="preserve"> subcommittee is </w:t>
            </w:r>
            <w:proofErr w:type="spellStart"/>
            <w:r w:rsidRPr="00BB0AC0">
              <w:rPr>
                <w:rFonts w:ascii="Times New Roman" w:hAnsi="Times New Roman" w:cs="Times New Roman"/>
                <w:b/>
                <w:bCs/>
              </w:rPr>
              <w:t>stil</w:t>
            </w:r>
            <w:proofErr w:type="spellEnd"/>
            <w:r w:rsidRPr="00BB0AC0">
              <w:rPr>
                <w:rFonts w:ascii="Times New Roman" w:hAnsi="Times New Roman" w:cs="Times New Roman"/>
                <w:b/>
                <w:bCs/>
              </w:rPr>
              <w:t xml:space="preserve"> in need of an additional co-leader</w:t>
            </w:r>
          </w:p>
          <w:p w14:paraId="4040A678" w14:textId="77777777" w:rsidR="006F58ED" w:rsidRPr="006F58ED" w:rsidRDefault="006F58ED" w:rsidP="006F58ED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32117631" w14:textId="1EFD4E16" w:rsidR="004F338E" w:rsidRPr="00D931ED" w:rsidRDefault="00D931ED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2023-2025 Community Action Plan Accomplishments – Chase </w:t>
            </w:r>
          </w:p>
          <w:p w14:paraId="5B0F7971" w14:textId="49C80744" w:rsidR="00D931ED" w:rsidRPr="00D931ED" w:rsidRDefault="00D931ED" w:rsidP="00D931ED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             PowerPoint Available and posted on HCHP Website for Review</w:t>
            </w:r>
          </w:p>
          <w:p w14:paraId="148D1C9A" w14:textId="087FD385" w:rsidR="006F58ED" w:rsidRPr="00D931ED" w:rsidRDefault="006F58ED" w:rsidP="00D931ED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317C770" w14:textId="38921EE5" w:rsidR="00495CCB" w:rsidRPr="006F58ED" w:rsidRDefault="004530B5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</w:rPr>
              <w:t xml:space="preserve">LCC Funds </w:t>
            </w:r>
            <w:r w:rsidR="00495CCB" w:rsidRPr="006F58ED">
              <w:rPr>
                <w:rFonts w:ascii="Times New Roman" w:hAnsi="Times New Roman" w:cs="Times New Roman"/>
                <w:b/>
                <w:bCs/>
              </w:rPr>
              <w:t>Financial Report/</w:t>
            </w:r>
            <w:r w:rsidR="00495CCB" w:rsidRPr="006F58ED">
              <w:rPr>
                <w:rFonts w:ascii="Times New Roman" w:hAnsi="Times New Roman" w:cs="Times New Roman"/>
                <w:b/>
              </w:rPr>
              <w:t xml:space="preserve">Budget Summary </w:t>
            </w:r>
            <w:r w:rsidR="008F055E" w:rsidRPr="006F58ED">
              <w:rPr>
                <w:rFonts w:ascii="Times New Roman" w:hAnsi="Times New Roman" w:cs="Times New Roman"/>
                <w:b/>
              </w:rPr>
              <w:t>–</w:t>
            </w:r>
            <w:r w:rsidRPr="006F58ED">
              <w:rPr>
                <w:rFonts w:ascii="Times New Roman" w:hAnsi="Times New Roman" w:cs="Times New Roman"/>
                <w:b/>
              </w:rPr>
              <w:t xml:space="preserve"> Christa</w:t>
            </w:r>
          </w:p>
          <w:p w14:paraId="590E17B7" w14:textId="26762A8E" w:rsidR="00ED1053" w:rsidRPr="0014586D" w:rsidRDefault="008F055E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Cs/>
              </w:rPr>
              <w:t>Current balance of account</w:t>
            </w:r>
            <w:r w:rsidR="00970383" w:rsidRPr="0014586D">
              <w:rPr>
                <w:rFonts w:ascii="Times New Roman" w:hAnsi="Times New Roman" w:cs="Times New Roman"/>
                <w:bCs/>
              </w:rPr>
              <w:t>:  $</w:t>
            </w:r>
            <w:r w:rsidR="00ED1053" w:rsidRPr="0014586D">
              <w:rPr>
                <w:rFonts w:ascii="Times New Roman" w:hAnsi="Times New Roman" w:cs="Times New Roman"/>
                <w:b/>
                <w:bCs/>
              </w:rPr>
              <w:t>1</w:t>
            </w:r>
            <w:r w:rsidR="0014586D" w:rsidRPr="0014586D">
              <w:rPr>
                <w:rFonts w:ascii="Times New Roman" w:hAnsi="Times New Roman" w:cs="Times New Roman"/>
                <w:b/>
                <w:bCs/>
              </w:rPr>
              <w:t>63,</w:t>
            </w:r>
            <w:r w:rsidR="00233142">
              <w:rPr>
                <w:rFonts w:ascii="Times New Roman" w:hAnsi="Times New Roman" w:cs="Times New Roman"/>
                <w:b/>
                <w:bCs/>
              </w:rPr>
              <w:t>379</w:t>
            </w:r>
          </w:p>
          <w:p w14:paraId="0DB16372" w14:textId="67FD7051" w:rsidR="00ED1053" w:rsidRPr="0014586D" w:rsidRDefault="008F055E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Cs/>
              </w:rPr>
              <w:t>Expenses:</w:t>
            </w:r>
            <w:r w:rsidR="00ED1053" w:rsidRPr="0014586D">
              <w:rPr>
                <w:rFonts w:ascii="Times New Roman" w:hAnsi="Times New Roman" w:cs="Times New Roman"/>
                <w:bCs/>
              </w:rPr>
              <w:t xml:space="preserve"> </w:t>
            </w:r>
            <w:r w:rsidR="00970383" w:rsidRPr="0014586D">
              <w:rPr>
                <w:rFonts w:ascii="Times New Roman" w:hAnsi="Times New Roman" w:cs="Times New Roman"/>
                <w:bCs/>
              </w:rPr>
              <w:t>$</w:t>
            </w:r>
            <w:r w:rsidR="00233142">
              <w:rPr>
                <w:rFonts w:ascii="Times New Roman" w:hAnsi="Times New Roman" w:cs="Times New Roman"/>
                <w:bCs/>
              </w:rPr>
              <w:t>7125</w:t>
            </w:r>
          </w:p>
          <w:p w14:paraId="5CD231DA" w14:textId="326C7131" w:rsidR="006F58ED" w:rsidRDefault="008F055E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Cs/>
              </w:rPr>
              <w:t xml:space="preserve">Deposits: </w:t>
            </w:r>
            <w:r w:rsidR="00970383" w:rsidRPr="0014586D">
              <w:rPr>
                <w:rFonts w:ascii="Times New Roman" w:hAnsi="Times New Roman" w:cs="Times New Roman"/>
                <w:bCs/>
              </w:rPr>
              <w:t xml:space="preserve">  $</w:t>
            </w:r>
            <w:r w:rsidR="0014586D" w:rsidRPr="0014586D">
              <w:rPr>
                <w:rFonts w:ascii="Times New Roman" w:hAnsi="Times New Roman" w:cs="Times New Roman"/>
                <w:bCs/>
              </w:rPr>
              <w:t>6,8</w:t>
            </w:r>
            <w:r w:rsidR="00233142">
              <w:rPr>
                <w:rFonts w:ascii="Times New Roman" w:hAnsi="Times New Roman" w:cs="Times New Roman"/>
                <w:bCs/>
              </w:rPr>
              <w:t>38</w:t>
            </w:r>
          </w:p>
          <w:p w14:paraId="3E2341E8" w14:textId="00B7F8D8" w:rsidR="00812062" w:rsidRPr="0014586D" w:rsidRDefault="00812062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ext LCC Grant-Cycle, Applications due at January meeting! App can be found on the Partnership website.</w:t>
            </w:r>
          </w:p>
          <w:p w14:paraId="7305108E" w14:textId="77777777" w:rsidR="006F58ED" w:rsidRPr="0014586D" w:rsidRDefault="006F58ED" w:rsidP="006F58ED">
            <w:pPr>
              <w:rPr>
                <w:rFonts w:ascii="Times New Roman" w:hAnsi="Times New Roman" w:cs="Times New Roman"/>
                <w:bCs/>
              </w:rPr>
            </w:pPr>
          </w:p>
          <w:p w14:paraId="13230221" w14:textId="64473960" w:rsidR="008F055E" w:rsidRPr="0014586D" w:rsidRDefault="008F055E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/>
              </w:rPr>
              <w:t>ARPA Funds Financial Report/Budget Summary – Chase</w:t>
            </w:r>
          </w:p>
          <w:p w14:paraId="722EF9DB" w14:textId="224A706D" w:rsidR="008F055E" w:rsidRPr="0014586D" w:rsidRDefault="008F055E" w:rsidP="006F58ED">
            <w:pPr>
              <w:pStyle w:val="ListParagraph"/>
              <w:ind w:left="555"/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Cs/>
              </w:rPr>
              <w:t>HCCF’s Granted Budget for 2023-2025 = $300,000</w:t>
            </w:r>
          </w:p>
          <w:p w14:paraId="0348F879" w14:textId="444490E4" w:rsidR="008F055E" w:rsidRPr="0014586D" w:rsidRDefault="008F055E" w:rsidP="006F58ED">
            <w:pPr>
              <w:pStyle w:val="ListParagraph"/>
              <w:ind w:left="555"/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Cs/>
              </w:rPr>
              <w:t>CAP Awards So Far = $152,400</w:t>
            </w:r>
          </w:p>
          <w:p w14:paraId="1A4C337C" w14:textId="42888C0B" w:rsidR="008F055E" w:rsidRPr="0014586D" w:rsidRDefault="008F055E" w:rsidP="006F58ED">
            <w:pPr>
              <w:pStyle w:val="ListParagraph"/>
              <w:ind w:left="555"/>
              <w:rPr>
                <w:rFonts w:ascii="Times New Roman" w:hAnsi="Times New Roman" w:cs="Times New Roman"/>
                <w:bCs/>
              </w:rPr>
            </w:pPr>
            <w:r w:rsidRPr="0014586D">
              <w:rPr>
                <w:rFonts w:ascii="Times New Roman" w:hAnsi="Times New Roman" w:cs="Times New Roman"/>
                <w:bCs/>
              </w:rPr>
              <w:t>Available for future CAP Awards = $147,600</w:t>
            </w:r>
          </w:p>
          <w:p w14:paraId="016129BB" w14:textId="77777777" w:rsidR="006F58ED" w:rsidRPr="0014586D" w:rsidRDefault="006F58ED" w:rsidP="006F58ED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1D33F012" w14:textId="622BC12E" w:rsidR="00495CCB" w:rsidRDefault="00EE35DF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F58ED">
              <w:rPr>
                <w:rFonts w:ascii="Times New Roman" w:hAnsi="Times New Roman" w:cs="Times New Roman"/>
                <w:b/>
                <w:bCs/>
                <w:u w:val="single"/>
              </w:rPr>
              <w:t>Announcements</w:t>
            </w:r>
            <w:r w:rsidR="004F338E" w:rsidRPr="006F58ED">
              <w:rPr>
                <w:rFonts w:ascii="Times New Roman" w:hAnsi="Times New Roman" w:cs="Times New Roman"/>
                <w:b/>
                <w:bCs/>
                <w:u w:val="single"/>
              </w:rPr>
              <w:t xml:space="preserve"> – Open Floor</w:t>
            </w:r>
          </w:p>
          <w:p w14:paraId="6B731577" w14:textId="6B9BA10F" w:rsidR="006F58ED" w:rsidRPr="00BB0AC0" w:rsidRDefault="007C3810" w:rsidP="00BB0AC0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Next IYI Youth Workers Café 12/6 on Gun Violence and Prevention Strategies – MADE in Plainfield @ 11:30 am</w:t>
            </w:r>
          </w:p>
          <w:p w14:paraId="390B67F9" w14:textId="59DBA3C6" w:rsidR="006F58ED" w:rsidRPr="00BB0AC0" w:rsidRDefault="007C3810" w:rsidP="00BB0AC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2/7 IYI Hendricks County “Fuel Up” Strategy and Networking</w:t>
            </w:r>
          </w:p>
          <w:p w14:paraId="05A08B1C" w14:textId="246F7B14" w:rsidR="006F58ED" w:rsidRPr="00BB0AC0" w:rsidRDefault="0014586D" w:rsidP="00BB0AC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 xml:space="preserve">Minkah </w:t>
            </w:r>
            <w:proofErr w:type="spellStart"/>
            <w:r w:rsidRPr="00BB0AC0">
              <w:rPr>
                <w:rFonts w:ascii="Times New Roman" w:hAnsi="Times New Roman" w:cs="Times New Roman"/>
              </w:rPr>
              <w:t>Bektemba</w:t>
            </w:r>
            <w:proofErr w:type="spellEnd"/>
            <w:r w:rsidRPr="00BB0AC0">
              <w:rPr>
                <w:rFonts w:ascii="Times New Roman" w:hAnsi="Times New Roman" w:cs="Times New Roman"/>
              </w:rPr>
              <w:t xml:space="preserve"> – Multiple Pathways to Recovery – Now accepting Medicaid for Peer Recovery Support</w:t>
            </w:r>
          </w:p>
          <w:p w14:paraId="7B0567DE" w14:textId="389F6BA3" w:rsidR="006F58ED" w:rsidRPr="00BB0AC0" w:rsidRDefault="0014586D" w:rsidP="00BB0AC0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>HCHD is hiring for a Tobacco and Prevention Cessation Specialist – subcommittee rebooting in 2024</w:t>
            </w:r>
          </w:p>
          <w:p w14:paraId="0C487BCA" w14:textId="588B2980" w:rsidR="008B11D3" w:rsidRPr="00BB0AC0" w:rsidRDefault="002337BE" w:rsidP="00BB0AC0">
            <w:pPr>
              <w:rPr>
                <w:rFonts w:ascii="Times New Roman" w:hAnsi="Times New Roman" w:cs="Times New Roman"/>
              </w:rPr>
            </w:pPr>
            <w:r w:rsidRPr="00BB0AC0">
              <w:rPr>
                <w:rFonts w:ascii="Times New Roman" w:hAnsi="Times New Roman" w:cs="Times New Roman"/>
              </w:rPr>
              <w:t xml:space="preserve">These are now posted </w:t>
            </w:r>
            <w:r w:rsidR="00BE1F87" w:rsidRPr="00BB0AC0">
              <w:rPr>
                <w:rFonts w:ascii="Times New Roman" w:hAnsi="Times New Roman" w:cs="Times New Roman"/>
              </w:rPr>
              <w:t xml:space="preserve">in the HCHP Newsletter. Email all announcements, upcoming events, etc. to Michael Aviah at </w:t>
            </w:r>
            <w:hyperlink r:id="rId6" w:history="1">
              <w:r w:rsidR="006364A7" w:rsidRPr="00BB0AC0">
                <w:rPr>
                  <w:rStyle w:val="Hyperlink"/>
                  <w:rFonts w:ascii="Times New Roman" w:hAnsi="Times New Roman" w:cs="Times New Roman"/>
                </w:rPr>
                <w:t>hendrickshealthpartnership@gmail.com</w:t>
              </w:r>
            </w:hyperlink>
          </w:p>
          <w:p w14:paraId="4DA3DDE8" w14:textId="77777777" w:rsidR="007958D2" w:rsidRPr="004530B5" w:rsidRDefault="007958D2" w:rsidP="004530B5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E482E8F" w14:textId="446C4424" w:rsidR="00495CCB" w:rsidRPr="00BB0AC0" w:rsidRDefault="00BE1F87" w:rsidP="00BB0AC0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BB0AC0">
              <w:rPr>
                <w:rFonts w:ascii="Times New Roman" w:hAnsi="Times New Roman" w:cs="Times New Roman"/>
                <w:b/>
                <w:bCs/>
                <w:u w:val="single"/>
              </w:rPr>
              <w:t xml:space="preserve">LCC </w:t>
            </w:r>
            <w:r w:rsidR="00495CCB" w:rsidRPr="00BB0AC0">
              <w:rPr>
                <w:rFonts w:ascii="Times New Roman" w:hAnsi="Times New Roman" w:cs="Times New Roman"/>
                <w:b/>
                <w:bCs/>
                <w:u w:val="single"/>
              </w:rPr>
              <w:t>Executive Board:</w:t>
            </w:r>
          </w:p>
          <w:p w14:paraId="52109369" w14:textId="2D66B558" w:rsidR="006364A7" w:rsidRDefault="00EE35DF" w:rsidP="00BB0AC0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4586D">
              <w:rPr>
                <w:rFonts w:ascii="Times New Roman" w:hAnsi="Times New Roman" w:cs="Times New Roman"/>
                <w:i/>
                <w:iCs/>
              </w:rPr>
              <w:t xml:space="preserve">No Business for Executive Board today. </w:t>
            </w:r>
            <w:r w:rsidR="00BB0AC0">
              <w:rPr>
                <w:rFonts w:ascii="Times New Roman" w:hAnsi="Times New Roman" w:cs="Times New Roman"/>
                <w:i/>
                <w:iCs/>
              </w:rPr>
              <w:t xml:space="preserve">Executive Board will meet in January.  Specifics </w:t>
            </w:r>
            <w:proofErr w:type="spellStart"/>
            <w:r w:rsidR="00BB0AC0">
              <w:rPr>
                <w:rFonts w:ascii="Times New Roman" w:hAnsi="Times New Roman" w:cs="Times New Roman"/>
                <w:i/>
                <w:iCs/>
              </w:rPr>
              <w:t>tbd</w:t>
            </w:r>
            <w:proofErr w:type="spellEnd"/>
            <w:r w:rsidR="00BB0AC0">
              <w:rPr>
                <w:rFonts w:ascii="Times New Roman" w:hAnsi="Times New Roman" w:cs="Times New Roman"/>
                <w:i/>
                <w:iCs/>
              </w:rPr>
              <w:t xml:space="preserve"> and shared by Chase Cotten</w:t>
            </w:r>
          </w:p>
          <w:p w14:paraId="50513184" w14:textId="77777777" w:rsidR="00BB0AC0" w:rsidRPr="0014586D" w:rsidRDefault="00BB0AC0" w:rsidP="00BB0AC0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</w:p>
          <w:p w14:paraId="5E11B0D4" w14:textId="77777777" w:rsidR="00F05FC2" w:rsidRDefault="007A58AC" w:rsidP="00BB0AC0">
            <w:pPr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</w:pPr>
            <w:r w:rsidRPr="00A743E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95CCB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N</w:t>
            </w:r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EXT MEETING </w:t>
            </w:r>
            <w:r w:rsidR="002A2508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–</w:t>
            </w:r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</w:t>
            </w:r>
            <w:r w:rsidR="00BB0AC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January 10</w:t>
            </w:r>
            <w:r w:rsidR="00495CCB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, 20</w:t>
            </w:r>
            <w:r w:rsidR="00BB0AC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24</w:t>
            </w:r>
            <w:r w:rsidR="00495CCB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at 8:30 </w:t>
            </w:r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via </w:t>
            </w:r>
            <w:bookmarkEnd w:id="1"/>
            <w:r w:rsidR="00F52845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Google Meet 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–</w:t>
            </w:r>
            <w:r w:rsidR="00F52845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</w:t>
            </w:r>
            <w:r w:rsidR="00F52845" w:rsidRPr="00A743E0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  <w:t>VIRTUAL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  <w:t xml:space="preserve"> (NOT HYBRID)</w:t>
            </w:r>
          </w:p>
          <w:p w14:paraId="43640E78" w14:textId="42FEDADD" w:rsidR="00BB0AC0" w:rsidRPr="00BB0AC0" w:rsidRDefault="00BB0AC0" w:rsidP="00BB0AC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Thank you all for the honor of serving the Hendricks County Community for the past 29 ½ years. Take care and God Bless you all in the work that you do.  Christa Detzel</w:t>
            </w:r>
          </w:p>
        </w:tc>
      </w:tr>
    </w:tbl>
    <w:p w14:paraId="4259B76C" w14:textId="77777777" w:rsidR="00325FE1" w:rsidRDefault="00325FE1" w:rsidP="00BB0AC0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BE1"/>
    <w:multiLevelType w:val="hybridMultilevel"/>
    <w:tmpl w:val="AF7E01F4"/>
    <w:lvl w:ilvl="0" w:tplc="FFFFFFFF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" w15:restartNumberingAfterBreak="0">
    <w:nsid w:val="06D07E73"/>
    <w:multiLevelType w:val="hybridMultilevel"/>
    <w:tmpl w:val="BC24638E"/>
    <w:lvl w:ilvl="0" w:tplc="B72ED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1E7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4B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B6A7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F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D20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C11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89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AE8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5B30F7"/>
    <w:multiLevelType w:val="multilevel"/>
    <w:tmpl w:val="532E6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AC3D8E"/>
    <w:multiLevelType w:val="hybridMultilevel"/>
    <w:tmpl w:val="6BF8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77D98"/>
    <w:multiLevelType w:val="hybridMultilevel"/>
    <w:tmpl w:val="02EEE1B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F4D70"/>
    <w:multiLevelType w:val="hybridMultilevel"/>
    <w:tmpl w:val="A5EE1E44"/>
    <w:lvl w:ilvl="0" w:tplc="78D886B8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34249E"/>
    <w:multiLevelType w:val="multilevel"/>
    <w:tmpl w:val="D15C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9656C1"/>
    <w:multiLevelType w:val="hybridMultilevel"/>
    <w:tmpl w:val="E286EFEC"/>
    <w:lvl w:ilvl="0" w:tplc="CE24C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E1FC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2B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7CA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1048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8C3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F04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223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0EF6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A9E5F58"/>
    <w:multiLevelType w:val="hybridMultilevel"/>
    <w:tmpl w:val="29D2CDB4"/>
    <w:lvl w:ilvl="0" w:tplc="0C72D648">
      <w:start w:val="1"/>
      <w:numFmt w:val="decimal"/>
      <w:lvlText w:val="%1."/>
      <w:lvlJc w:val="left"/>
      <w:pPr>
        <w:ind w:left="1275" w:hanging="55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F612E6"/>
    <w:multiLevelType w:val="hybridMultilevel"/>
    <w:tmpl w:val="82BAB9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390620"/>
    <w:multiLevelType w:val="hybridMultilevel"/>
    <w:tmpl w:val="4DC0559A"/>
    <w:lvl w:ilvl="0" w:tplc="8334F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A661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66E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1A0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0A4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6AA2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E8A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A4D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5809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F60576A"/>
    <w:multiLevelType w:val="hybridMultilevel"/>
    <w:tmpl w:val="8C40F6A6"/>
    <w:lvl w:ilvl="0" w:tplc="FBB277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E8778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489A0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A4E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ECC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C6F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523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9CB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484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4DC3589"/>
    <w:multiLevelType w:val="hybridMultilevel"/>
    <w:tmpl w:val="D778C070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67A4829"/>
    <w:multiLevelType w:val="multilevel"/>
    <w:tmpl w:val="0180E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192181"/>
    <w:multiLevelType w:val="hybridMultilevel"/>
    <w:tmpl w:val="15C0A55A"/>
    <w:lvl w:ilvl="0" w:tplc="102841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2A82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0A01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4E1A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E427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341C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5CBB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7CB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25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93F0EBC"/>
    <w:multiLevelType w:val="hybridMultilevel"/>
    <w:tmpl w:val="AF7E01F4"/>
    <w:lvl w:ilvl="0" w:tplc="FFFFFFFF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6" w15:restartNumberingAfterBreak="0">
    <w:nsid w:val="29FE2CA7"/>
    <w:multiLevelType w:val="hybridMultilevel"/>
    <w:tmpl w:val="BBF4F13A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8148D6"/>
    <w:multiLevelType w:val="hybridMultilevel"/>
    <w:tmpl w:val="2924A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CD1183B"/>
    <w:multiLevelType w:val="hybridMultilevel"/>
    <w:tmpl w:val="6ADC19E4"/>
    <w:lvl w:ilvl="0" w:tplc="AEE283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BEA16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2C965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36D3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4AF4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7C3F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1615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BC57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84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2E162B4E"/>
    <w:multiLevelType w:val="hybridMultilevel"/>
    <w:tmpl w:val="B92A25F2"/>
    <w:lvl w:ilvl="0" w:tplc="04090017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98187DC8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E2B03230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CE10C9CC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219CAFFE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50541772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CF8A5628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BF0833CC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77161C74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20" w15:restartNumberingAfterBreak="0">
    <w:nsid w:val="354F5C83"/>
    <w:multiLevelType w:val="hybridMultilevel"/>
    <w:tmpl w:val="D12C1A98"/>
    <w:lvl w:ilvl="0" w:tplc="7C704F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8C7D4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24F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DA38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1EA0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EA56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0A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C0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48A2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61B584D"/>
    <w:multiLevelType w:val="hybridMultilevel"/>
    <w:tmpl w:val="B5C4D6E0"/>
    <w:lvl w:ilvl="0" w:tplc="DA880C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E6A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E2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424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B84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C1A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964D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32B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0C60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B1A25E3"/>
    <w:multiLevelType w:val="hybridMultilevel"/>
    <w:tmpl w:val="6776816C"/>
    <w:lvl w:ilvl="0" w:tplc="9AC049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54B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103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FA9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5658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2E7B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4FE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64F0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40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BDC15AF"/>
    <w:multiLevelType w:val="hybridMultilevel"/>
    <w:tmpl w:val="0BE23A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E0B5F79"/>
    <w:multiLevelType w:val="hybridMultilevel"/>
    <w:tmpl w:val="BBF071E8"/>
    <w:lvl w:ilvl="0" w:tplc="74E87B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6CF4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C34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B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7096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78F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AE6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F05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F8EF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464061A"/>
    <w:multiLevelType w:val="hybridMultilevel"/>
    <w:tmpl w:val="85604568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97485"/>
    <w:multiLevelType w:val="multilevel"/>
    <w:tmpl w:val="DD2E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799732A"/>
    <w:multiLevelType w:val="hybridMultilevel"/>
    <w:tmpl w:val="E38ADB9C"/>
    <w:lvl w:ilvl="0" w:tplc="9394F7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E26D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C26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A01B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AAB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067C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74E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768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12A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80417CF"/>
    <w:multiLevelType w:val="hybridMultilevel"/>
    <w:tmpl w:val="195A02B6"/>
    <w:lvl w:ilvl="0" w:tplc="49329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5C0D9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42EDB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56D1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4AA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C23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367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629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88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91453C1"/>
    <w:multiLevelType w:val="multilevel"/>
    <w:tmpl w:val="D798A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3B748F8"/>
    <w:multiLevelType w:val="hybridMultilevel"/>
    <w:tmpl w:val="1A5222B0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5FC5F93"/>
    <w:multiLevelType w:val="hybridMultilevel"/>
    <w:tmpl w:val="A7447E28"/>
    <w:lvl w:ilvl="0" w:tplc="6A8AA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65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B6D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07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0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642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563B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3451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E0F3DF6"/>
    <w:multiLevelType w:val="hybridMultilevel"/>
    <w:tmpl w:val="96AE0406"/>
    <w:lvl w:ilvl="0" w:tplc="D2AA4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507D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680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3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8AA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9E64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E2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03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3839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E924B5B"/>
    <w:multiLevelType w:val="hybridMultilevel"/>
    <w:tmpl w:val="6FE65148"/>
    <w:lvl w:ilvl="0" w:tplc="CDA84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BAD9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4A5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809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65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729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A0A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9C7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A417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F772F08"/>
    <w:multiLevelType w:val="hybridMultilevel"/>
    <w:tmpl w:val="44E21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971BD"/>
    <w:multiLevelType w:val="hybridMultilevel"/>
    <w:tmpl w:val="C932018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F0C81"/>
    <w:multiLevelType w:val="hybridMultilevel"/>
    <w:tmpl w:val="C4EE56E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C24741C"/>
    <w:multiLevelType w:val="hybridMultilevel"/>
    <w:tmpl w:val="4E207A64"/>
    <w:lvl w:ilvl="0" w:tplc="F2E268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0C42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56D4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02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0B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D2CF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62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00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0CB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19D7387"/>
    <w:multiLevelType w:val="hybridMultilevel"/>
    <w:tmpl w:val="BC9C30A8"/>
    <w:lvl w:ilvl="0" w:tplc="27289B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8ED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3C5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901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063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A97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06E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4B5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8C1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6F32C6C"/>
    <w:multiLevelType w:val="hybridMultilevel"/>
    <w:tmpl w:val="F16A070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7B454781"/>
    <w:multiLevelType w:val="hybridMultilevel"/>
    <w:tmpl w:val="2924A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DE57E90"/>
    <w:multiLevelType w:val="hybridMultilevel"/>
    <w:tmpl w:val="4EE882B0"/>
    <w:lvl w:ilvl="0" w:tplc="20189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F60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D0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2F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3E2B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CE58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07C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EAFD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4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ECC2978"/>
    <w:multiLevelType w:val="hybridMultilevel"/>
    <w:tmpl w:val="2924A4E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7FB7604F"/>
    <w:multiLevelType w:val="hybridMultilevel"/>
    <w:tmpl w:val="FD321F1C"/>
    <w:lvl w:ilvl="0" w:tplc="D4AC61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C89B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54459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105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4A6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E0A6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C29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901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82A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620988406">
    <w:abstractNumId w:val="8"/>
  </w:num>
  <w:num w:numId="2" w16cid:durableId="1836218441">
    <w:abstractNumId w:val="26"/>
  </w:num>
  <w:num w:numId="3" w16cid:durableId="1584342017">
    <w:abstractNumId w:val="29"/>
  </w:num>
  <w:num w:numId="4" w16cid:durableId="1871839904">
    <w:abstractNumId w:val="13"/>
  </w:num>
  <w:num w:numId="5" w16cid:durableId="1427774612">
    <w:abstractNumId w:val="2"/>
  </w:num>
  <w:num w:numId="6" w16cid:durableId="134959416">
    <w:abstractNumId w:val="31"/>
  </w:num>
  <w:num w:numId="7" w16cid:durableId="1374160374">
    <w:abstractNumId w:val="32"/>
  </w:num>
  <w:num w:numId="8" w16cid:durableId="266931854">
    <w:abstractNumId w:val="42"/>
  </w:num>
  <w:num w:numId="9" w16cid:durableId="1541430610">
    <w:abstractNumId w:val="7"/>
  </w:num>
  <w:num w:numId="10" w16cid:durableId="1480995940">
    <w:abstractNumId w:val="40"/>
  </w:num>
  <w:num w:numId="11" w16cid:durableId="1001274542">
    <w:abstractNumId w:val="21"/>
  </w:num>
  <w:num w:numId="12" w16cid:durableId="1011836529">
    <w:abstractNumId w:val="37"/>
  </w:num>
  <w:num w:numId="13" w16cid:durableId="1969773428">
    <w:abstractNumId w:val="14"/>
  </w:num>
  <w:num w:numId="14" w16cid:durableId="2046179138">
    <w:abstractNumId w:val="17"/>
  </w:num>
  <w:num w:numId="15" w16cid:durableId="181360558">
    <w:abstractNumId w:val="10"/>
  </w:num>
  <w:num w:numId="16" w16cid:durableId="95683943">
    <w:abstractNumId w:val="38"/>
  </w:num>
  <w:num w:numId="17" w16cid:durableId="185099888">
    <w:abstractNumId w:val="9"/>
  </w:num>
  <w:num w:numId="18" w16cid:durableId="1392079745">
    <w:abstractNumId w:val="36"/>
  </w:num>
  <w:num w:numId="19" w16cid:durableId="879632383">
    <w:abstractNumId w:val="35"/>
  </w:num>
  <w:num w:numId="20" w16cid:durableId="1055466811">
    <w:abstractNumId w:val="39"/>
  </w:num>
  <w:num w:numId="21" w16cid:durableId="1959532462">
    <w:abstractNumId w:val="12"/>
  </w:num>
  <w:num w:numId="22" w16cid:durableId="527137699">
    <w:abstractNumId w:val="19"/>
  </w:num>
  <w:num w:numId="23" w16cid:durableId="322271779">
    <w:abstractNumId w:val="27"/>
  </w:num>
  <w:num w:numId="24" w16cid:durableId="1895769746">
    <w:abstractNumId w:val="15"/>
  </w:num>
  <w:num w:numId="25" w16cid:durableId="732850843">
    <w:abstractNumId w:val="20"/>
  </w:num>
  <w:num w:numId="26" w16cid:durableId="923218973">
    <w:abstractNumId w:val="0"/>
  </w:num>
  <w:num w:numId="27" w16cid:durableId="488713933">
    <w:abstractNumId w:val="23"/>
  </w:num>
  <w:num w:numId="28" w16cid:durableId="1790974672">
    <w:abstractNumId w:val="41"/>
  </w:num>
  <w:num w:numId="29" w16cid:durableId="1058944029">
    <w:abstractNumId w:val="1"/>
  </w:num>
  <w:num w:numId="30" w16cid:durableId="2005666236">
    <w:abstractNumId w:val="5"/>
  </w:num>
  <w:num w:numId="31" w16cid:durableId="1761756235">
    <w:abstractNumId w:val="33"/>
  </w:num>
  <w:num w:numId="32" w16cid:durableId="544760800">
    <w:abstractNumId w:val="11"/>
  </w:num>
  <w:num w:numId="33" w16cid:durableId="1579628380">
    <w:abstractNumId w:val="43"/>
  </w:num>
  <w:num w:numId="34" w16cid:durableId="1558513741">
    <w:abstractNumId w:val="24"/>
  </w:num>
  <w:num w:numId="35" w16cid:durableId="862673321">
    <w:abstractNumId w:val="16"/>
  </w:num>
  <w:num w:numId="36" w16cid:durableId="922682531">
    <w:abstractNumId w:val="4"/>
  </w:num>
  <w:num w:numId="37" w16cid:durableId="310016480">
    <w:abstractNumId w:val="30"/>
  </w:num>
  <w:num w:numId="38" w16cid:durableId="975262997">
    <w:abstractNumId w:val="25"/>
  </w:num>
  <w:num w:numId="39" w16cid:durableId="414980604">
    <w:abstractNumId w:val="22"/>
  </w:num>
  <w:num w:numId="40" w16cid:durableId="387462497">
    <w:abstractNumId w:val="28"/>
  </w:num>
  <w:num w:numId="41" w16cid:durableId="501507917">
    <w:abstractNumId w:val="18"/>
  </w:num>
  <w:num w:numId="42" w16cid:durableId="982083045">
    <w:abstractNumId w:val="6"/>
  </w:num>
  <w:num w:numId="43" w16cid:durableId="101531961">
    <w:abstractNumId w:val="34"/>
  </w:num>
  <w:num w:numId="44" w16cid:durableId="6815164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936F7"/>
    <w:rsid w:val="000A2DEE"/>
    <w:rsid w:val="000A4E40"/>
    <w:rsid w:val="000D56E9"/>
    <w:rsid w:val="000E3EF7"/>
    <w:rsid w:val="0014586D"/>
    <w:rsid w:val="00147CDE"/>
    <w:rsid w:val="00161E17"/>
    <w:rsid w:val="0017464C"/>
    <w:rsid w:val="001D3FD3"/>
    <w:rsid w:val="00233142"/>
    <w:rsid w:val="002337BE"/>
    <w:rsid w:val="00234782"/>
    <w:rsid w:val="002474C4"/>
    <w:rsid w:val="00276CDC"/>
    <w:rsid w:val="0028669F"/>
    <w:rsid w:val="002A2508"/>
    <w:rsid w:val="002B50C1"/>
    <w:rsid w:val="002F7E1F"/>
    <w:rsid w:val="00325FE1"/>
    <w:rsid w:val="00336C6B"/>
    <w:rsid w:val="003D171A"/>
    <w:rsid w:val="00422790"/>
    <w:rsid w:val="004408F8"/>
    <w:rsid w:val="00445D72"/>
    <w:rsid w:val="004530B5"/>
    <w:rsid w:val="00454F0B"/>
    <w:rsid w:val="004748ED"/>
    <w:rsid w:val="00474F6A"/>
    <w:rsid w:val="0049312C"/>
    <w:rsid w:val="00495CCB"/>
    <w:rsid w:val="004D185C"/>
    <w:rsid w:val="004D715D"/>
    <w:rsid w:val="004E6DAC"/>
    <w:rsid w:val="004F338E"/>
    <w:rsid w:val="00530CBF"/>
    <w:rsid w:val="00572139"/>
    <w:rsid w:val="005870FD"/>
    <w:rsid w:val="005B7C8B"/>
    <w:rsid w:val="005F35A4"/>
    <w:rsid w:val="00621561"/>
    <w:rsid w:val="006364A7"/>
    <w:rsid w:val="00687827"/>
    <w:rsid w:val="006C1CB9"/>
    <w:rsid w:val="006E1707"/>
    <w:rsid w:val="006F3885"/>
    <w:rsid w:val="006F58ED"/>
    <w:rsid w:val="00780151"/>
    <w:rsid w:val="007958D2"/>
    <w:rsid w:val="00795988"/>
    <w:rsid w:val="007A58AC"/>
    <w:rsid w:val="007C3810"/>
    <w:rsid w:val="007E2422"/>
    <w:rsid w:val="00812062"/>
    <w:rsid w:val="00845610"/>
    <w:rsid w:val="00871CE7"/>
    <w:rsid w:val="008B11D3"/>
    <w:rsid w:val="008F055E"/>
    <w:rsid w:val="00966BD3"/>
    <w:rsid w:val="00970383"/>
    <w:rsid w:val="00987FDC"/>
    <w:rsid w:val="009A0F33"/>
    <w:rsid w:val="009B3282"/>
    <w:rsid w:val="00A743E0"/>
    <w:rsid w:val="00A90C22"/>
    <w:rsid w:val="00AA6433"/>
    <w:rsid w:val="00B7359F"/>
    <w:rsid w:val="00BA0753"/>
    <w:rsid w:val="00BB0AC0"/>
    <w:rsid w:val="00BB4156"/>
    <w:rsid w:val="00BE1F87"/>
    <w:rsid w:val="00C11462"/>
    <w:rsid w:val="00C74B51"/>
    <w:rsid w:val="00C81A20"/>
    <w:rsid w:val="00C86DA7"/>
    <w:rsid w:val="00C87D33"/>
    <w:rsid w:val="00C9144B"/>
    <w:rsid w:val="00C920E0"/>
    <w:rsid w:val="00C92DF5"/>
    <w:rsid w:val="00CB1207"/>
    <w:rsid w:val="00CE4C29"/>
    <w:rsid w:val="00D50532"/>
    <w:rsid w:val="00D61802"/>
    <w:rsid w:val="00D9203D"/>
    <w:rsid w:val="00D931ED"/>
    <w:rsid w:val="00DA6DC9"/>
    <w:rsid w:val="00DD0F26"/>
    <w:rsid w:val="00DE2149"/>
    <w:rsid w:val="00E074A1"/>
    <w:rsid w:val="00E14D01"/>
    <w:rsid w:val="00E746A0"/>
    <w:rsid w:val="00EC610B"/>
    <w:rsid w:val="00ED1053"/>
    <w:rsid w:val="00EE35DF"/>
    <w:rsid w:val="00F05FC2"/>
    <w:rsid w:val="00F178F9"/>
    <w:rsid w:val="00F3124A"/>
    <w:rsid w:val="00F52845"/>
    <w:rsid w:val="00F80243"/>
    <w:rsid w:val="00FC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CE91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31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88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321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4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49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0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3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2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7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4817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41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5141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2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4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9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1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09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49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7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2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602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31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5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9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5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9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2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8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1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0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5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16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26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25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47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87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784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4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88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6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45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8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7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4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7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9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9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8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37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9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1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513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5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4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4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64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87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9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08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4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1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23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44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28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365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410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008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430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65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2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32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9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31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5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9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6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59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12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17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144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1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9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99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4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ndrickshealthpartnership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11</TotalTime>
  <Pages>3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Chase Cotten</cp:lastModifiedBy>
  <cp:revision>5</cp:revision>
  <dcterms:created xsi:type="dcterms:W3CDTF">2023-12-13T12:29:00Z</dcterms:created>
  <dcterms:modified xsi:type="dcterms:W3CDTF">2024-01-09T20:50:00Z</dcterms:modified>
</cp:coreProperties>
</file>